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Italy</w:t>
      </w:r>
      <w:r>
        <w:t xml:space="preserve"> </w:t>
      </w:r>
      <w:r>
        <w:t xml:space="preserve">Naples</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Education Administrator position at [School/Institution Name] in Italy, Naples. As an experienced professional dedicated to shaping educational excellence, I am eager to contribute my expertise in curriculum development, institutional management, and student-centered leadership to support the academic and administrative needs of your institution. With a deep understanding of educational systems and a passion for fostering innovation in learning environments, I am confident that my background aligns with the goals of [School/Institution Name] as a leading educational hub in Italy Naples.</w:t>
      </w:r>
    </w:p>
    <w:p>
      <w:pPr>
        <w:pStyle w:val="BodyText"/>
      </w:pPr>
      <w:r>
        <w:t xml:space="preserve">Having worked extensively in educational administration across diverse cultural contexts, I have developed a strong foundation in managing academic programs, enhancing student outcomes, and building collaborative partnerships with stakeholders. My career has been driven by the belief that education is the cornerstone of societal progress, and I am particularly drawn to the unique opportunities Naples offers as a city where history, culture, and innovation intersect. The vibrant educational landscape of Italy Naples provides an ideal setting for me to leverage my skills in creating impactful learning environments that empower students and educators alike.</w:t>
      </w:r>
    </w:p>
    <w:bookmarkStart w:id="20" w:name="experience-as-an-education-administrator"/>
    <w:p>
      <w:pPr>
        <w:pStyle w:val="Heading2"/>
      </w:pPr>
      <w:r>
        <w:t xml:space="preserve">Experience as an Education Administrator</w:t>
      </w:r>
    </w:p>
    <w:p>
      <w:pPr>
        <w:pStyle w:val="FirstParagraph"/>
      </w:pPr>
      <w:r>
        <w:t xml:space="preserve">Over the past [X years], I have served in various roles as an Education Administrator, focusing on optimizing institutional operations, developing strategic initiatives, and ensuring compliance with educational standards. In my most recent position at [Previous Institution], I led a team of educators to redesign the curriculum to align with modern pedagogical practices, resulting in improved student engagement and academic performance. This experience honed my ability to balance administrative responsibilities with a commitment to innovation, which I believe is critical for success in an institution like [School/Institution Name].</w:t>
      </w:r>
    </w:p>
    <w:p>
      <w:pPr>
        <w:pStyle w:val="BodyText"/>
      </w:pPr>
      <w:r>
        <w:t xml:space="preserve">One of my key strengths lies in my ability to foster collaboration among stakeholders, including teachers, parents, and community organizations. For example, while working at [Previous Institution], I initiated a partnership with local cultural institutions in Italy Naples to integrate heritage-based learning into the curriculum. This initiative not only enriched students’ understanding of their surroundings but also strengthened the school’s connection to the broader community. Such experiences have reinforced my belief that an Education Administrator must act as both a leader and a facilitator, bridging gaps between theory and practice to create meaningful learning opportunities.</w:t>
      </w:r>
    </w:p>
    <w:bookmarkEnd w:id="20"/>
    <w:bookmarkStart w:id="21" w:name="X300a4d8146cd3c9ea80f6cd102be1366ab5b52a"/>
    <w:p>
      <w:pPr>
        <w:pStyle w:val="Heading2"/>
      </w:pPr>
      <w:r>
        <w:t xml:space="preserve">Understanding of Italy Naples’ Educational Context</w:t>
      </w:r>
    </w:p>
    <w:p>
      <w:pPr>
        <w:pStyle w:val="FirstParagraph"/>
      </w:pPr>
      <w:r>
        <w:t xml:space="preserve">Italy Naples presents a unique blend of traditional values and contemporary challenges in education. As an Education Administrator, I am keenly aware of the importance of adapting global best practices to local contexts while respecting the cultural and historical significance of the region. My work in [Previous Institution] involved navigating complex administrative systems, which has prepared me to address the specific needs of Italian schools, including compliance with national educational policies and leveraging funding opportunities for infrastructure development.</w:t>
      </w:r>
    </w:p>
    <w:p>
      <w:pPr>
        <w:pStyle w:val="BodyText"/>
      </w:pPr>
      <w:r>
        <w:t xml:space="preserve">I am particularly inspired by Naples’ commitment to preserving its rich heritage while embracing modern educational technologies. For instance, I have studied the integration of digital tools in classrooms across Italy Naples, recognizing how such innovations can enhance accessibility and equity in education. My background in project management has equipped me to implement technology-driven solutions that support both teachers and students, ensuring that institutions remain at the forefront of educational advancements.</w:t>
      </w:r>
    </w:p>
    <w:bookmarkEnd w:id="21"/>
    <w:bookmarkStart w:id="22" w:name="skills-and-qualifications"/>
    <w:p>
      <w:pPr>
        <w:pStyle w:val="Heading2"/>
      </w:pPr>
      <w:r>
        <w:t xml:space="preserve">Skills and Qualifications</w:t>
      </w:r>
    </w:p>
    <w:p>
      <w:pPr>
        <w:pStyle w:val="FirstParagraph"/>
      </w:pPr>
      <w:r>
        <w:t xml:space="preserve">As an Education Administrator, I bring a combination of technical expertise and interpersonal skills. My qualifications include [mention relevant certifications, such as "a Master’s degree in Educational Administration" or "professional development in school leadership"]. These credentials, combined with my hands-on experience in managing budgets, overseeing staff development, and evaluating program effectiveness, position me to contribute effectively to [School/Institution Name].</w:t>
      </w:r>
    </w:p>
    <w:p>
      <w:pPr>
        <w:pStyle w:val="BodyText"/>
      </w:pPr>
      <w:r>
        <w:t xml:space="preserve">Additionally, I have a proven track record of fostering inclusive environments where diversity is celebrated. In Naples, where cultural exchange is a vital part of daily life, this approach is essential for creating a sense of belonging among students from varied backgrounds. My ability to communicate across cultures and mediate conflicts ensures that I can navigate the complexities of multicultural classrooms while upholding the values of respect and equity.</w:t>
      </w:r>
    </w:p>
    <w:bookmarkEnd w:id="22"/>
    <w:bookmarkStart w:id="23" w:name="why-italy-naples"/>
    <w:p>
      <w:pPr>
        <w:pStyle w:val="Heading2"/>
      </w:pPr>
      <w:r>
        <w:t xml:space="preserve">Why Italy Naples?</w:t>
      </w:r>
    </w:p>
    <w:p>
      <w:pPr>
        <w:pStyle w:val="FirstParagraph"/>
      </w:pPr>
      <w:r>
        <w:t xml:space="preserve">Choosing to pursue an Education Administrator role in Italy Naples is a natural extension of my professional journey. The city’s dynamic educational ecosystem, coupled with its rich cultural heritage, offers unparalleled opportunities for growth and impact. I am particularly drawn to the chance to work with institutions that prioritize innovation while honoring tradition, such as [mention specific schools or programs in Naples if applicable].</w:t>
      </w:r>
    </w:p>
    <w:p>
      <w:pPr>
        <w:pStyle w:val="BodyText"/>
      </w:pPr>
      <w:r>
        <w:t xml:space="preserve">My decision to apply for this role is also fueled by a personal connection to Italy. Having [mention any relevant experience, such as "studied Italian culture during my academic career" or "visited Naples and been inspired by its educational initiatives"], I have developed a deep appreciation for the region’s commitment to education as a means of empowerment. I am eager to contribute my skills and passion to help [School/Institution Name] continue its legacy of excellence.</w:t>
      </w:r>
    </w:p>
    <w:bookmarkEnd w:id="23"/>
    <w:bookmarkStart w:id="24" w:name="conclusion"/>
    <w:p>
      <w:pPr>
        <w:pStyle w:val="Heading2"/>
      </w:pPr>
      <w:r>
        <w:t xml:space="preserve">Conclusion</w:t>
      </w:r>
    </w:p>
    <w:p>
      <w:pPr>
        <w:pStyle w:val="FirstParagraph"/>
      </w:pPr>
      <w:r>
        <w:t xml:space="preserve">In conclusion, I am enthusiastic about the opportunity to serve as an Education Administrator at [School/Institution Name] in Italy Naples. My experience, skills, and dedication to education align closely with the mission of your institution. I am confident that my ability to lead with empathy, innovate with purpose, and collaborate effectively will enable me to make a meaningful contribution. I would welcome the chance to discuss how my background and vision can support your goals. Thank you for considering my application.</w:t>
      </w:r>
    </w:p>
    <w:p>
      <w:pPr>
        <w:pStyle w:val="BodyText"/>
      </w:pPr>
      <w:r>
        <w:t xml:space="preserve">Sincerely,</w:t>
      </w:r>
      <w:r>
        <w:br/>
      </w:r>
      <w:r>
        <w:t xml:space="preserve">[Your Full Name]</w:t>
      </w:r>
      <w:r>
        <w:br/>
      </w:r>
      <w:r>
        <w:t xml:space="preserve">[Your Contact Information]</w:t>
      </w:r>
      <w:r>
        <w:br/>
      </w:r>
      <w:r>
        <w:t xml:space="preserve">[LinkedIn/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ucation Administrator Position in Italy Naples</dc:title>
  <dc:creator/>
  <cp:keywords/>
  <dcterms:created xsi:type="dcterms:W3CDTF">2026-07-21T02:34:46Z</dcterms:created>
  <dcterms:modified xsi:type="dcterms:W3CDTF">2026-07-21T02:34:46Z</dcterms:modified>
</cp:coreProperties>
</file>

<file path=docProps/custom.xml><?xml version="1.0" encoding="utf-8"?>
<Properties xmlns="http://schemas.openxmlformats.org/officeDocument/2006/custom-properties" xmlns:vt="http://schemas.openxmlformats.org/officeDocument/2006/docPropsVTypes"/>
</file>